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4D8224BF" w:rsidR="00BE388D" w:rsidRDefault="005D3E8F" w:rsidP="00BE388D">
      <w:pPr>
        <w:pStyle w:val="Heading1"/>
      </w:pPr>
      <w:r>
        <w:t xml:space="preserve">External Relationships Committee </w:t>
      </w:r>
      <w:r w:rsidR="00BE388D">
        <w:t xml:space="preserve">Meeting </w:t>
      </w:r>
      <w:r w:rsidR="00422502">
        <w:t>Minutes</w:t>
      </w:r>
    </w:p>
    <w:p w14:paraId="67672F44" w14:textId="1E2005F8" w:rsidR="00BE388D" w:rsidRPr="00803F5D" w:rsidRDefault="00392C70" w:rsidP="00803F5D">
      <w:pPr>
        <w:pStyle w:val="NoSpacing"/>
      </w:pPr>
      <w:r w:rsidRPr="00803F5D">
        <w:t>Wednesday</w:t>
      </w:r>
      <w:r w:rsidR="00BE388D" w:rsidRPr="00803F5D">
        <w:t xml:space="preserve">, </w:t>
      </w:r>
      <w:r w:rsidR="000D2E11" w:rsidRPr="00803F5D">
        <w:t>Ju</w:t>
      </w:r>
      <w:r w:rsidR="00CB6B96" w:rsidRPr="00803F5D">
        <w:t>ly</w:t>
      </w:r>
      <w:r w:rsidR="00362039" w:rsidRPr="00803F5D">
        <w:t xml:space="preserve"> </w:t>
      </w:r>
      <w:r w:rsidR="00CB6B96" w:rsidRPr="00803F5D">
        <w:t>2</w:t>
      </w:r>
      <w:r w:rsidR="00C83744" w:rsidRPr="00803F5D">
        <w:t>0</w:t>
      </w:r>
      <w:r w:rsidR="00BE388D" w:rsidRPr="00803F5D">
        <w:t>, 202</w:t>
      </w:r>
      <w:r w:rsidR="00021882" w:rsidRPr="00803F5D">
        <w:t>2</w:t>
      </w:r>
    </w:p>
    <w:p w14:paraId="7C8D3E35" w14:textId="7BFA305F" w:rsidR="00BE388D" w:rsidRPr="00803F5D" w:rsidRDefault="00CB6B96" w:rsidP="00803F5D">
      <w:pPr>
        <w:pStyle w:val="NoSpacing"/>
      </w:pPr>
      <w:r w:rsidRPr="00803F5D">
        <w:t>1</w:t>
      </w:r>
      <w:r w:rsidR="00BE388D" w:rsidRPr="00803F5D">
        <w:t>:</w:t>
      </w:r>
      <w:r w:rsidR="001B7F14" w:rsidRPr="00803F5D">
        <w:t>0</w:t>
      </w:r>
      <w:r w:rsidR="00BE388D" w:rsidRPr="00803F5D">
        <w:t xml:space="preserve">0 </w:t>
      </w:r>
      <w:r w:rsidR="001B7F14" w:rsidRPr="00803F5D">
        <w:t>p</w:t>
      </w:r>
      <w:r w:rsidR="00BE388D" w:rsidRPr="00803F5D">
        <w:t>m</w:t>
      </w:r>
      <w:r w:rsidR="001B7F14" w:rsidRPr="00803F5D">
        <w:t xml:space="preserve"> </w:t>
      </w:r>
      <w:r w:rsidR="00BE388D" w:rsidRPr="00803F5D">
        <w:t>-</w:t>
      </w:r>
      <w:r w:rsidR="00673660" w:rsidRPr="00803F5D">
        <w:t xml:space="preserve"> </w:t>
      </w:r>
      <w:r w:rsidRPr="00803F5D">
        <w:t>3</w:t>
      </w:r>
      <w:r w:rsidR="00BE388D" w:rsidRPr="00803F5D">
        <w:t>:</w:t>
      </w:r>
      <w:r w:rsidR="001B7F14" w:rsidRPr="00803F5D">
        <w:t>0</w:t>
      </w:r>
      <w:r w:rsidR="00BE388D" w:rsidRPr="00803F5D">
        <w:t>0 pm</w:t>
      </w:r>
    </w:p>
    <w:p w14:paraId="554B6B4C" w14:textId="33C9375C" w:rsidR="009E50E3" w:rsidRPr="00312DDC" w:rsidRDefault="009E50E3" w:rsidP="009E50E3">
      <w:pPr>
        <w:rPr>
          <w:szCs w:val="28"/>
        </w:rPr>
      </w:pPr>
      <w:r w:rsidRPr="00312DDC">
        <w:rPr>
          <w:szCs w:val="28"/>
        </w:rPr>
        <w:t>Location: 1600 University Avenue W., Suite 8 Saint Paul, MN 55104</w:t>
      </w:r>
      <w:r w:rsidRPr="00312DDC">
        <w:rPr>
          <w:szCs w:val="28"/>
        </w:rPr>
        <w:br/>
        <w:t>As provided by MN Stat. 13D.021, the meeting was held electronically</w:t>
      </w:r>
      <w:r w:rsidR="00B539C3">
        <w:rPr>
          <w:szCs w:val="28"/>
        </w:rPr>
        <w:t>.</w:t>
      </w:r>
      <w:r w:rsidRPr="00312DDC">
        <w:rPr>
          <w:szCs w:val="28"/>
        </w:rPr>
        <w:t xml:space="preserve"> Members present via conference line (</w:t>
      </w:r>
      <w:proofErr w:type="spellStart"/>
      <w:r w:rsidR="00BC5DE7" w:rsidRPr="00312DDC">
        <w:rPr>
          <w:szCs w:val="28"/>
        </w:rPr>
        <w:t>Zoom</w:t>
      </w:r>
      <w:r w:rsidR="00B66256" w:rsidRPr="00312DDC">
        <w:rPr>
          <w:szCs w:val="28"/>
        </w:rPr>
        <w:t>g</w:t>
      </w:r>
      <w:r w:rsidR="00BC5DE7" w:rsidRPr="00312DDC">
        <w:rPr>
          <w:szCs w:val="28"/>
        </w:rPr>
        <w:t>ov</w:t>
      </w:r>
      <w:proofErr w:type="spellEnd"/>
      <w:r w:rsidRPr="00312DDC">
        <w:rPr>
          <w:szCs w:val="28"/>
        </w:rPr>
        <w:t>)</w:t>
      </w:r>
    </w:p>
    <w:p w14:paraId="71024F35" w14:textId="48DDED06" w:rsidR="00362039" w:rsidRPr="00312DDC" w:rsidRDefault="00422502" w:rsidP="00FD7B20">
      <w:pPr>
        <w:rPr>
          <w:szCs w:val="28"/>
        </w:rPr>
      </w:pPr>
      <w:r w:rsidRPr="00312DDC">
        <w:rPr>
          <w:szCs w:val="28"/>
        </w:rPr>
        <w:t>Members present via (</w:t>
      </w:r>
      <w:proofErr w:type="spellStart"/>
      <w:r w:rsidR="009E50E3" w:rsidRPr="00312DDC">
        <w:rPr>
          <w:szCs w:val="28"/>
        </w:rPr>
        <w:t>Zoom</w:t>
      </w:r>
      <w:r w:rsidR="005322C3" w:rsidRPr="00312DDC">
        <w:rPr>
          <w:szCs w:val="28"/>
        </w:rPr>
        <w:t>g</w:t>
      </w:r>
      <w:r w:rsidR="009E50E3" w:rsidRPr="00312DDC">
        <w:rPr>
          <w:szCs w:val="28"/>
        </w:rPr>
        <w:t>ov</w:t>
      </w:r>
      <w:proofErr w:type="spellEnd"/>
      <w:r w:rsidRPr="00312DDC">
        <w:rPr>
          <w:szCs w:val="28"/>
        </w:rPr>
        <w:t>)</w:t>
      </w:r>
      <w:r w:rsidR="00C22302" w:rsidRPr="00312DDC">
        <w:rPr>
          <w:szCs w:val="28"/>
        </w:rPr>
        <w:t xml:space="preserve"> Members present:</w:t>
      </w:r>
      <w:r w:rsidRPr="00312DDC">
        <w:rPr>
          <w:szCs w:val="28"/>
        </w:rPr>
        <w:t xml:space="preserve"> </w:t>
      </w:r>
      <w:r w:rsidR="0007107C" w:rsidRPr="00312DDC">
        <w:rPr>
          <w:szCs w:val="28"/>
        </w:rPr>
        <w:t>Judy Moe</w:t>
      </w:r>
      <w:r w:rsidR="002124FF" w:rsidRPr="00312DDC">
        <w:rPr>
          <w:szCs w:val="28"/>
        </w:rPr>
        <w:t>, Dawn Bly</w:t>
      </w:r>
      <w:r w:rsidR="00FE7D9E">
        <w:rPr>
          <w:szCs w:val="28"/>
        </w:rPr>
        <w:t xml:space="preserve"> left at 2:29pm</w:t>
      </w:r>
      <w:r w:rsidR="00C83744">
        <w:rPr>
          <w:szCs w:val="28"/>
        </w:rPr>
        <w:t>,</w:t>
      </w:r>
      <w:r w:rsidR="007B6518">
        <w:rPr>
          <w:szCs w:val="28"/>
        </w:rPr>
        <w:t xml:space="preserve"> </w:t>
      </w:r>
      <w:r w:rsidR="00C83744">
        <w:rPr>
          <w:szCs w:val="28"/>
        </w:rPr>
        <w:t>Nimo Ahmed</w:t>
      </w:r>
      <w:r w:rsidR="007B6518">
        <w:rPr>
          <w:szCs w:val="28"/>
        </w:rPr>
        <w:t xml:space="preserve">, and </w:t>
      </w:r>
      <w:r w:rsidR="003953F2" w:rsidRPr="00312DDC">
        <w:rPr>
          <w:szCs w:val="28"/>
        </w:rPr>
        <w:t>Dave Johnson</w:t>
      </w:r>
      <w:r w:rsidR="007B6518">
        <w:rPr>
          <w:szCs w:val="28"/>
        </w:rPr>
        <w:t xml:space="preserve"> joined at 1:25pm</w:t>
      </w:r>
      <w:r w:rsidR="0007107C" w:rsidRPr="00312DDC">
        <w:rPr>
          <w:szCs w:val="28"/>
        </w:rPr>
        <w:t>.</w:t>
      </w:r>
      <w:r w:rsidR="003953F2" w:rsidRPr="00312DDC">
        <w:rPr>
          <w:szCs w:val="28"/>
        </w:rPr>
        <w:t xml:space="preserve"> </w:t>
      </w:r>
    </w:p>
    <w:p w14:paraId="18CD4E44" w14:textId="6AC7B84F" w:rsidR="00422502" w:rsidRPr="00312DDC" w:rsidRDefault="003953F2" w:rsidP="00FD7B20">
      <w:pPr>
        <w:rPr>
          <w:szCs w:val="28"/>
        </w:rPr>
      </w:pPr>
      <w:r w:rsidRPr="00312DDC">
        <w:rPr>
          <w:szCs w:val="28"/>
        </w:rPr>
        <w:t xml:space="preserve">Staff members present: David </w:t>
      </w:r>
      <w:r w:rsidR="00C83744">
        <w:rPr>
          <w:szCs w:val="28"/>
        </w:rPr>
        <w:t>Fenley</w:t>
      </w:r>
      <w:r w:rsidR="00CB6B96" w:rsidRPr="00312DDC">
        <w:rPr>
          <w:szCs w:val="28"/>
        </w:rPr>
        <w:t xml:space="preserve"> </w:t>
      </w:r>
      <w:r w:rsidR="004B4448" w:rsidRPr="00312DDC">
        <w:rPr>
          <w:szCs w:val="28"/>
        </w:rPr>
        <w:t xml:space="preserve">and </w:t>
      </w:r>
      <w:r w:rsidRPr="00312DDC">
        <w:rPr>
          <w:szCs w:val="28"/>
        </w:rPr>
        <w:t>Shannon Hartwig</w:t>
      </w:r>
      <w:r w:rsidR="004B4448" w:rsidRPr="00312DDC">
        <w:rPr>
          <w:szCs w:val="28"/>
        </w:rPr>
        <w:t>.</w:t>
      </w:r>
    </w:p>
    <w:p w14:paraId="54317B90" w14:textId="479FBF19" w:rsidR="00D5579E" w:rsidRPr="00312DDC" w:rsidRDefault="008671E3" w:rsidP="00FD7B20">
      <w:pPr>
        <w:rPr>
          <w:szCs w:val="28"/>
        </w:rPr>
      </w:pPr>
      <w:r w:rsidRPr="00312DDC">
        <w:rPr>
          <w:szCs w:val="28"/>
        </w:rPr>
        <w:t xml:space="preserve">Meeting opened at </w:t>
      </w:r>
      <w:r w:rsidR="00CB6B96" w:rsidRPr="00312DDC">
        <w:rPr>
          <w:szCs w:val="28"/>
        </w:rPr>
        <w:t>1</w:t>
      </w:r>
      <w:r w:rsidRPr="00312DDC">
        <w:rPr>
          <w:szCs w:val="28"/>
        </w:rPr>
        <w:t>:</w:t>
      </w:r>
      <w:r w:rsidR="0007107C" w:rsidRPr="00312DDC">
        <w:rPr>
          <w:szCs w:val="28"/>
        </w:rPr>
        <w:t>0</w:t>
      </w:r>
      <w:r w:rsidR="00C83744">
        <w:rPr>
          <w:szCs w:val="28"/>
        </w:rPr>
        <w:t>8</w:t>
      </w:r>
      <w:r w:rsidR="005D2FDE" w:rsidRPr="00312DDC">
        <w:rPr>
          <w:szCs w:val="28"/>
        </w:rPr>
        <w:t xml:space="preserve"> </w:t>
      </w:r>
      <w:r w:rsidRPr="00312DDC">
        <w:rPr>
          <w:szCs w:val="28"/>
        </w:rPr>
        <w:t>pm</w:t>
      </w:r>
    </w:p>
    <w:p w14:paraId="11960F5A" w14:textId="5AC663C7" w:rsidR="00260FA5" w:rsidRDefault="00260FA5" w:rsidP="00260FA5">
      <w:pPr>
        <w:pStyle w:val="Heading2"/>
      </w:pPr>
      <w:r w:rsidRPr="00260FA5">
        <w:t>Elect</w:t>
      </w:r>
      <w:r w:rsidR="00B4586E">
        <w:t>ed</w:t>
      </w:r>
      <w:r w:rsidRPr="00260FA5">
        <w:t xml:space="preserve"> Chair</w:t>
      </w:r>
    </w:p>
    <w:p w14:paraId="36D43E08" w14:textId="0E6E5EE7" w:rsidR="009C2157" w:rsidRPr="00312DDC" w:rsidRDefault="00F67988" w:rsidP="00FD7B20">
      <w:pPr>
        <w:rPr>
          <w:szCs w:val="28"/>
        </w:rPr>
      </w:pPr>
      <w:r w:rsidRPr="00312DDC">
        <w:rPr>
          <w:szCs w:val="28"/>
        </w:rPr>
        <w:t xml:space="preserve">Council member </w:t>
      </w:r>
      <w:r w:rsidR="00142776" w:rsidRPr="00312DDC">
        <w:rPr>
          <w:szCs w:val="28"/>
        </w:rPr>
        <w:t>Judy Moe</w:t>
      </w:r>
      <w:r w:rsidRPr="00312DDC">
        <w:rPr>
          <w:szCs w:val="28"/>
        </w:rPr>
        <w:t xml:space="preserve"> will chair the meeting.</w:t>
      </w:r>
    </w:p>
    <w:p w14:paraId="7CDE7853" w14:textId="05F07EB7" w:rsidR="00D5579E" w:rsidRDefault="00640E19" w:rsidP="00D5579E">
      <w:pPr>
        <w:pStyle w:val="Heading2"/>
      </w:pPr>
      <w:r>
        <w:t>Approve Agenda and Minutes</w:t>
      </w:r>
    </w:p>
    <w:p w14:paraId="01078BEF" w14:textId="0C05F149" w:rsidR="0026666A" w:rsidRPr="00312DDC" w:rsidRDefault="00C22302" w:rsidP="0026666A">
      <w:pPr>
        <w:rPr>
          <w:szCs w:val="28"/>
        </w:rPr>
      </w:pPr>
      <w:r w:rsidRPr="00312DDC">
        <w:rPr>
          <w:szCs w:val="28"/>
        </w:rPr>
        <w:t xml:space="preserve">Approve Agenda, motion moved by </w:t>
      </w:r>
      <w:r w:rsidR="007024F9" w:rsidRPr="00312DDC">
        <w:rPr>
          <w:szCs w:val="28"/>
        </w:rPr>
        <w:t>Dawn Bly</w:t>
      </w:r>
      <w:r w:rsidRPr="00312DDC">
        <w:rPr>
          <w:szCs w:val="28"/>
        </w:rPr>
        <w:t xml:space="preserve">, and seconded by </w:t>
      </w:r>
      <w:r w:rsidR="00C83744">
        <w:rPr>
          <w:szCs w:val="28"/>
        </w:rPr>
        <w:t>Nimo Ahmed</w:t>
      </w:r>
      <w:r w:rsidRPr="00312DDC">
        <w:rPr>
          <w:szCs w:val="28"/>
        </w:rPr>
        <w:t>. Motion passed unanimously</w:t>
      </w:r>
      <w:r w:rsidR="002159EF">
        <w:rPr>
          <w:szCs w:val="28"/>
        </w:rPr>
        <w:t xml:space="preserve"> 3/3,</w:t>
      </w:r>
      <w:r w:rsidRPr="00312DDC">
        <w:rPr>
          <w:szCs w:val="28"/>
        </w:rPr>
        <w:t xml:space="preserve"> </w:t>
      </w:r>
      <w:r w:rsidR="00F67988" w:rsidRPr="00312DDC">
        <w:rPr>
          <w:szCs w:val="28"/>
        </w:rPr>
        <w:t xml:space="preserve">3 </w:t>
      </w:r>
      <w:r w:rsidRPr="00312DDC">
        <w:rPr>
          <w:szCs w:val="28"/>
        </w:rPr>
        <w:t xml:space="preserve">members present, </w:t>
      </w:r>
      <w:r w:rsidR="002124FF" w:rsidRPr="00312DDC">
        <w:rPr>
          <w:szCs w:val="28"/>
        </w:rPr>
        <w:t>1</w:t>
      </w:r>
      <w:r w:rsidRPr="00312DDC">
        <w:rPr>
          <w:szCs w:val="28"/>
        </w:rPr>
        <w:t xml:space="preserve"> member absent. </w:t>
      </w:r>
      <w:r w:rsidR="0026666A" w:rsidRPr="00312DDC">
        <w:rPr>
          <w:szCs w:val="28"/>
        </w:rPr>
        <w:t>Approve minutes fr</w:t>
      </w:r>
      <w:r w:rsidR="00B75990" w:rsidRPr="00312DDC">
        <w:rPr>
          <w:szCs w:val="28"/>
        </w:rPr>
        <w:t>o</w:t>
      </w:r>
      <w:r w:rsidR="0026666A" w:rsidRPr="00312DDC">
        <w:rPr>
          <w:szCs w:val="28"/>
        </w:rPr>
        <w:t xml:space="preserve">m the </w:t>
      </w:r>
      <w:r w:rsidR="00CB6B96" w:rsidRPr="00312DDC">
        <w:rPr>
          <w:szCs w:val="28"/>
        </w:rPr>
        <w:t>June</w:t>
      </w:r>
      <w:r w:rsidR="00F67988" w:rsidRPr="00312DDC">
        <w:rPr>
          <w:szCs w:val="28"/>
        </w:rPr>
        <w:t xml:space="preserve"> </w:t>
      </w:r>
      <w:r w:rsidR="00773FFE" w:rsidRPr="00312DDC">
        <w:rPr>
          <w:szCs w:val="28"/>
        </w:rPr>
        <w:t>1</w:t>
      </w:r>
      <w:r w:rsidR="002124FF" w:rsidRPr="00312DDC">
        <w:rPr>
          <w:szCs w:val="28"/>
        </w:rPr>
        <w:t>5</w:t>
      </w:r>
      <w:r w:rsidR="00F67988" w:rsidRPr="00312DDC">
        <w:rPr>
          <w:szCs w:val="28"/>
        </w:rPr>
        <w:t>,</w:t>
      </w:r>
      <w:r w:rsidR="00950836" w:rsidRPr="00312DDC">
        <w:rPr>
          <w:szCs w:val="28"/>
        </w:rPr>
        <w:t xml:space="preserve"> 202</w:t>
      </w:r>
      <w:r w:rsidR="00DB0360" w:rsidRPr="00312DDC">
        <w:rPr>
          <w:szCs w:val="28"/>
        </w:rPr>
        <w:t>2</w:t>
      </w:r>
      <w:r w:rsidR="00BC5DE7" w:rsidRPr="00312DDC">
        <w:rPr>
          <w:szCs w:val="28"/>
        </w:rPr>
        <w:t>,</w:t>
      </w:r>
      <w:r w:rsidR="00950836" w:rsidRPr="00312DDC">
        <w:rPr>
          <w:szCs w:val="28"/>
        </w:rPr>
        <w:t xml:space="preserve"> </w:t>
      </w:r>
      <w:r w:rsidR="0026666A" w:rsidRPr="00312DDC">
        <w:rPr>
          <w:szCs w:val="28"/>
        </w:rPr>
        <w:t xml:space="preserve">meeting minutes, motion moved by </w:t>
      </w:r>
      <w:r w:rsidR="007024F9" w:rsidRPr="00312DDC">
        <w:rPr>
          <w:szCs w:val="28"/>
        </w:rPr>
        <w:t>Dawn Bly</w:t>
      </w:r>
      <w:r w:rsidR="0026666A" w:rsidRPr="00312DDC">
        <w:rPr>
          <w:szCs w:val="28"/>
        </w:rPr>
        <w:t xml:space="preserve">, and seconded by </w:t>
      </w:r>
      <w:r w:rsidR="00C83744">
        <w:rPr>
          <w:szCs w:val="28"/>
        </w:rPr>
        <w:t>Nimo Ahmed</w:t>
      </w:r>
      <w:r w:rsidR="0026666A" w:rsidRPr="00312DDC">
        <w:rPr>
          <w:szCs w:val="28"/>
        </w:rPr>
        <w:t>. Motion passed unanimously</w:t>
      </w:r>
      <w:r w:rsidR="002159EF">
        <w:rPr>
          <w:szCs w:val="28"/>
        </w:rPr>
        <w:t xml:space="preserve"> 3/3, </w:t>
      </w:r>
      <w:r w:rsidR="00F67988" w:rsidRPr="00312DDC">
        <w:rPr>
          <w:szCs w:val="28"/>
        </w:rPr>
        <w:t xml:space="preserve">3 </w:t>
      </w:r>
      <w:r w:rsidR="0026666A" w:rsidRPr="00312DDC">
        <w:rPr>
          <w:szCs w:val="28"/>
        </w:rPr>
        <w:t xml:space="preserve">members present, </w:t>
      </w:r>
      <w:r w:rsidR="002124FF" w:rsidRPr="00312DDC">
        <w:rPr>
          <w:szCs w:val="28"/>
        </w:rPr>
        <w:t>1</w:t>
      </w:r>
      <w:r w:rsidR="0026666A" w:rsidRPr="00312DDC">
        <w:rPr>
          <w:szCs w:val="28"/>
        </w:rPr>
        <w:t xml:space="preserve"> member absent.</w:t>
      </w:r>
    </w:p>
    <w:p w14:paraId="0DDEE245" w14:textId="53FE3713" w:rsidR="005D2FDE" w:rsidRDefault="00142776" w:rsidP="005D2FDE">
      <w:pPr>
        <w:pStyle w:val="Heading2"/>
      </w:pPr>
      <w:r>
        <w:t>Chair Report on:</w:t>
      </w:r>
    </w:p>
    <w:p w14:paraId="219F681B" w14:textId="212CA56D" w:rsidR="00142776" w:rsidRDefault="00142776" w:rsidP="008F4066">
      <w:pPr>
        <w:pStyle w:val="ListParagraph"/>
      </w:pPr>
      <w:r w:rsidRPr="00312DDC">
        <w:t>Bridges MN possible license loss and how that will affect 500 people with disabilities in MN. </w:t>
      </w:r>
    </w:p>
    <w:p w14:paraId="48D30F6E" w14:textId="4035B5CC" w:rsidR="006D2AAE" w:rsidRPr="006D2AAE" w:rsidRDefault="006D2AAE" w:rsidP="00E050DF">
      <w:pPr>
        <w:pStyle w:val="ListParagraph"/>
        <w:numPr>
          <w:ilvl w:val="1"/>
          <w:numId w:val="27"/>
        </w:numPr>
      </w:pPr>
      <w:r>
        <w:t xml:space="preserve">Judy Moe shared an update with the group on Bridges MN and the effects on </w:t>
      </w:r>
      <w:r w:rsidR="00AF4D7F">
        <w:t xml:space="preserve">the population it serves. </w:t>
      </w:r>
    </w:p>
    <w:p w14:paraId="245BB961" w14:textId="5CC60808" w:rsidR="00142776" w:rsidRDefault="00142776" w:rsidP="008F4066">
      <w:pPr>
        <w:pStyle w:val="ListParagraph"/>
      </w:pPr>
      <w:r w:rsidRPr="00312DDC">
        <w:lastRenderedPageBreak/>
        <w:t>Confusion around if parents and spouses who are paid as PCA’s qualify for Frontline Worker Pay.</w:t>
      </w:r>
    </w:p>
    <w:p w14:paraId="0A03BCAA" w14:textId="60CD7222" w:rsidR="00AF4D7F" w:rsidRPr="00AF4D7F" w:rsidRDefault="00AF4D7F" w:rsidP="00E050DF">
      <w:pPr>
        <w:pStyle w:val="ListParagraph"/>
        <w:numPr>
          <w:ilvl w:val="1"/>
          <w:numId w:val="27"/>
        </w:numPr>
      </w:pPr>
      <w:r>
        <w:t>Judy More shared with the group her research on Front Line Worker Pay. MCD would put out a social post on the item, Judy had not seen the item yet.</w:t>
      </w:r>
    </w:p>
    <w:p w14:paraId="67C2CBAA" w14:textId="3E90898B" w:rsidR="00142776" w:rsidRPr="001A4949" w:rsidRDefault="00142776" w:rsidP="000F42FA">
      <w:pPr>
        <w:pStyle w:val="ListParagraph"/>
        <w:rPr>
          <w:rStyle w:val="Strong"/>
        </w:rPr>
      </w:pPr>
      <w:r w:rsidRPr="001A4949">
        <w:rPr>
          <w:rStyle w:val="Strong"/>
        </w:rPr>
        <w:t>Question: should the chair’s report be added to the committee agendas as a regular item.</w:t>
      </w:r>
    </w:p>
    <w:p w14:paraId="304243D2" w14:textId="483CF490" w:rsidR="002159EF" w:rsidRDefault="00C247CD" w:rsidP="006A5ACA">
      <w:r w:rsidRPr="00312DDC">
        <w:t>Discussion on the above agenda item</w:t>
      </w:r>
      <w:r w:rsidR="002159EF">
        <w:t xml:space="preserve"> resulted in a motion.</w:t>
      </w:r>
    </w:p>
    <w:p w14:paraId="49F97270" w14:textId="3401485F" w:rsidR="00C247CD" w:rsidRPr="00312DDC" w:rsidRDefault="002159EF" w:rsidP="006A5ACA">
      <w:r>
        <w:t xml:space="preserve">Motion was made by Dawn Bly </w:t>
      </w:r>
      <w:r w:rsidRPr="002159EF">
        <w:t>t</w:t>
      </w:r>
      <w:r>
        <w:t>o</w:t>
      </w:r>
      <w:r w:rsidRPr="002159EF">
        <w:t xml:space="preserve"> add updates from council members to </w:t>
      </w:r>
      <w:r>
        <w:t>share</w:t>
      </w:r>
      <w:r w:rsidRPr="002159EF">
        <w:t xml:space="preserve"> what's happening in their area</w:t>
      </w:r>
      <w:r>
        <w:t xml:space="preserve">, regarding </w:t>
      </w:r>
      <w:r w:rsidRPr="002159EF">
        <w:t>disability and disability services</w:t>
      </w:r>
      <w:r>
        <w:t>, a</w:t>
      </w:r>
      <w:r w:rsidRPr="002159EF">
        <w:t>lso bring it</w:t>
      </w:r>
      <w:r>
        <w:t xml:space="preserve"> </w:t>
      </w:r>
      <w:r w:rsidRPr="002159EF">
        <w:t>forward to the full council and suggest that they do the same</w:t>
      </w:r>
      <w:r>
        <w:t xml:space="preserve">, </w:t>
      </w:r>
      <w:r w:rsidR="0003181B">
        <w:t>seconded by Nimo Ahmed</w:t>
      </w:r>
      <w:r>
        <w:t>, m</w:t>
      </w:r>
      <w:r w:rsidRPr="00312DDC">
        <w:t xml:space="preserve">otion passed unanimously </w:t>
      </w:r>
      <w:r>
        <w:t xml:space="preserve">3/3, </w:t>
      </w:r>
      <w:r w:rsidRPr="00312DDC">
        <w:t>3 members present, 1 member absent.</w:t>
      </w:r>
    </w:p>
    <w:p w14:paraId="1D147790" w14:textId="77777777" w:rsidR="00142776" w:rsidRPr="00142776" w:rsidRDefault="00142776" w:rsidP="00142776">
      <w:pPr>
        <w:pStyle w:val="Heading2"/>
      </w:pPr>
      <w:r w:rsidRPr="00142776">
        <w:t>Discuss working on description of council member responsibilities that would be put on the Secretary of State Website where people apply to be a council member and/or on any application materials</w:t>
      </w:r>
    </w:p>
    <w:p w14:paraId="33BC7FC4" w14:textId="5C828220" w:rsidR="00142776" w:rsidRPr="00E97410" w:rsidRDefault="00142776" w:rsidP="00E97410">
      <w:pPr>
        <w:pStyle w:val="ListParagraph"/>
      </w:pPr>
      <w:r w:rsidRPr="00E97410">
        <w:t>Should there be a workgroup created just for this project?</w:t>
      </w:r>
    </w:p>
    <w:p w14:paraId="13C97430" w14:textId="70DD7B8A" w:rsidR="00142776" w:rsidRPr="00E97410" w:rsidRDefault="00142776" w:rsidP="00E97410">
      <w:pPr>
        <w:pStyle w:val="ListParagraph"/>
      </w:pPr>
      <w:r w:rsidRPr="00E97410">
        <w:t>Examples of things that could be considered as council member responsibilities:</w:t>
      </w:r>
    </w:p>
    <w:p w14:paraId="0D0E14C3" w14:textId="15C6F6D8" w:rsidR="00142776" w:rsidRPr="00E97410" w:rsidRDefault="00142776" w:rsidP="00E97410">
      <w:pPr>
        <w:pStyle w:val="ListParagraph"/>
        <w:numPr>
          <w:ilvl w:val="1"/>
          <w:numId w:val="27"/>
        </w:numPr>
      </w:pPr>
      <w:r w:rsidRPr="00E97410">
        <w:t xml:space="preserve">How many hours are required, per month, based on full council meetings and committee meetings. </w:t>
      </w:r>
    </w:p>
    <w:p w14:paraId="45A008E8" w14:textId="6E97966E" w:rsidR="00142776" w:rsidRPr="00312DDC" w:rsidRDefault="00142776" w:rsidP="00142776">
      <w:pPr>
        <w:pStyle w:val="ListParagraph"/>
        <w:numPr>
          <w:ilvl w:val="1"/>
          <w:numId w:val="45"/>
        </w:numPr>
        <w:rPr>
          <w:szCs w:val="28"/>
        </w:rPr>
      </w:pPr>
      <w:r w:rsidRPr="00312DDC">
        <w:rPr>
          <w:szCs w:val="28"/>
        </w:rPr>
        <w:t xml:space="preserve">(Consequences for not attending meetings. Excused versus unexcused absences.) </w:t>
      </w:r>
    </w:p>
    <w:p w14:paraId="3E7A2599" w14:textId="1E2A762D" w:rsidR="00142776" w:rsidRPr="00312DDC" w:rsidRDefault="00142776" w:rsidP="00142776">
      <w:pPr>
        <w:pStyle w:val="ListParagraph"/>
        <w:numPr>
          <w:ilvl w:val="1"/>
          <w:numId w:val="45"/>
        </w:numPr>
        <w:rPr>
          <w:szCs w:val="28"/>
        </w:rPr>
      </w:pPr>
      <w:r w:rsidRPr="00312DDC">
        <w:rPr>
          <w:szCs w:val="28"/>
        </w:rPr>
        <w:t>Regularly prepares for all Council and committee meetings: Agenda Review, Requested input and assignments.</w:t>
      </w:r>
    </w:p>
    <w:p w14:paraId="1BE1644A" w14:textId="345E80CC" w:rsidR="00142776" w:rsidRPr="00312DDC" w:rsidRDefault="00142776" w:rsidP="00142776">
      <w:pPr>
        <w:pStyle w:val="ListParagraph"/>
        <w:numPr>
          <w:ilvl w:val="1"/>
          <w:numId w:val="45"/>
        </w:numPr>
        <w:rPr>
          <w:szCs w:val="28"/>
        </w:rPr>
      </w:pPr>
      <w:r w:rsidRPr="00312DDC">
        <w:rPr>
          <w:szCs w:val="28"/>
        </w:rPr>
        <w:t xml:space="preserve">Serves as liaison between the community and council and staff members of MCD - For example, refers people asking for resources to council staff. </w:t>
      </w:r>
    </w:p>
    <w:p w14:paraId="6415E39B" w14:textId="4D6C27E2" w:rsidR="00142776" w:rsidRPr="00312DDC" w:rsidRDefault="00142776" w:rsidP="00142776">
      <w:pPr>
        <w:pStyle w:val="ListParagraph"/>
        <w:numPr>
          <w:ilvl w:val="1"/>
          <w:numId w:val="45"/>
        </w:numPr>
        <w:rPr>
          <w:szCs w:val="28"/>
        </w:rPr>
      </w:pPr>
      <w:r w:rsidRPr="00312DDC">
        <w:rPr>
          <w:szCs w:val="28"/>
        </w:rPr>
        <w:t>Serves as Chair and/or participating member on special committees.</w:t>
      </w:r>
    </w:p>
    <w:p w14:paraId="6FC621A0" w14:textId="287FE475" w:rsidR="00142776" w:rsidRPr="00312DDC" w:rsidRDefault="00142776" w:rsidP="00142776">
      <w:pPr>
        <w:pStyle w:val="ListParagraph"/>
        <w:numPr>
          <w:ilvl w:val="1"/>
          <w:numId w:val="45"/>
        </w:numPr>
        <w:rPr>
          <w:szCs w:val="28"/>
        </w:rPr>
      </w:pPr>
      <w:r w:rsidRPr="00312DDC">
        <w:rPr>
          <w:szCs w:val="28"/>
        </w:rPr>
        <w:t>Strives to work collaboratively with other council members and staff to address concerns of the disability community.</w:t>
      </w:r>
    </w:p>
    <w:p w14:paraId="7E7D0405" w14:textId="029157FF" w:rsidR="00A9068F" w:rsidRPr="00312DDC" w:rsidRDefault="00142776" w:rsidP="00142776">
      <w:pPr>
        <w:pStyle w:val="ListParagraph"/>
        <w:numPr>
          <w:ilvl w:val="1"/>
          <w:numId w:val="45"/>
        </w:numPr>
        <w:rPr>
          <w:szCs w:val="28"/>
        </w:rPr>
      </w:pPr>
      <w:r w:rsidRPr="00312DDC">
        <w:rPr>
          <w:szCs w:val="28"/>
        </w:rPr>
        <w:t>Strives to attend MCD sponsored events.</w:t>
      </w:r>
    </w:p>
    <w:p w14:paraId="1CE98D82" w14:textId="187D8893" w:rsidR="00A9068F" w:rsidRPr="00312DDC" w:rsidRDefault="00A9068F" w:rsidP="00A9068F">
      <w:pPr>
        <w:rPr>
          <w:szCs w:val="28"/>
        </w:rPr>
      </w:pPr>
      <w:r w:rsidRPr="00312DDC">
        <w:rPr>
          <w:szCs w:val="28"/>
        </w:rPr>
        <w:lastRenderedPageBreak/>
        <w:t>Discussion on above agenda items.</w:t>
      </w:r>
      <w:r w:rsidR="008B37B1">
        <w:rPr>
          <w:szCs w:val="28"/>
        </w:rPr>
        <w:t xml:space="preserve"> The group will ask to provide a report, to the full council members at the next meeting in August. </w:t>
      </w:r>
    </w:p>
    <w:p w14:paraId="432CD575" w14:textId="0BE868F8" w:rsidR="00142776" w:rsidRDefault="00142776" w:rsidP="00A9068F">
      <w:pPr>
        <w:pStyle w:val="Heading2"/>
      </w:pPr>
      <w:r w:rsidRPr="00142776">
        <w:t>Discuss possible committee name change</w:t>
      </w:r>
    </w:p>
    <w:p w14:paraId="6E0FA39E" w14:textId="5BB2FBC1" w:rsidR="00A9068F" w:rsidRPr="00312DDC" w:rsidRDefault="00A9068F" w:rsidP="00A9068F">
      <w:pPr>
        <w:rPr>
          <w:szCs w:val="28"/>
        </w:rPr>
      </w:pPr>
      <w:r w:rsidRPr="00312DDC">
        <w:rPr>
          <w:szCs w:val="28"/>
        </w:rPr>
        <w:t>Group discussion on</w:t>
      </w:r>
      <w:r w:rsidR="00C247CD" w:rsidRPr="00312DDC">
        <w:rPr>
          <w:szCs w:val="28"/>
        </w:rPr>
        <w:t xml:space="preserve"> possible committee name change</w:t>
      </w:r>
      <w:r w:rsidR="00AB0848">
        <w:rPr>
          <w:szCs w:val="28"/>
        </w:rPr>
        <w:t xml:space="preserve">. Developing a new </w:t>
      </w:r>
      <w:r w:rsidR="00FE7D9E">
        <w:rPr>
          <w:szCs w:val="28"/>
        </w:rPr>
        <w:t>name and</w:t>
      </w:r>
      <w:r w:rsidR="00AB0848">
        <w:rPr>
          <w:szCs w:val="28"/>
        </w:rPr>
        <w:t xml:space="preserve"> firming up the purpose and goals of the committee. </w:t>
      </w:r>
    </w:p>
    <w:p w14:paraId="74A519BD" w14:textId="2B91B65A" w:rsidR="00A9068F" w:rsidRDefault="00A9068F" w:rsidP="00A9068F">
      <w:pPr>
        <w:pStyle w:val="Heading2"/>
      </w:pPr>
      <w:r w:rsidRPr="00A9068F">
        <w:t>Discuss permanently increasing the size of font used in all communication, including, but not limited to, emails, agendas, and documents, within MCD as well as with communication with stakeholders outside of MCD</w:t>
      </w:r>
    </w:p>
    <w:p w14:paraId="4AD1F833" w14:textId="288D527B" w:rsidR="00A9068F" w:rsidRPr="00312DDC" w:rsidRDefault="00A9068F" w:rsidP="00A9068F">
      <w:pPr>
        <w:rPr>
          <w:szCs w:val="28"/>
        </w:rPr>
      </w:pPr>
      <w:r w:rsidRPr="00312DDC">
        <w:rPr>
          <w:szCs w:val="28"/>
        </w:rPr>
        <w:t>Group discussion</w:t>
      </w:r>
      <w:r w:rsidR="00347AE2">
        <w:rPr>
          <w:szCs w:val="28"/>
        </w:rPr>
        <w:t xml:space="preserve"> on</w:t>
      </w:r>
      <w:r w:rsidR="004132FE">
        <w:rPr>
          <w:szCs w:val="28"/>
        </w:rPr>
        <w:t xml:space="preserve"> the item, the group will bring the item to the </w:t>
      </w:r>
      <w:r w:rsidR="00952E65">
        <w:rPr>
          <w:szCs w:val="28"/>
        </w:rPr>
        <w:t xml:space="preserve">full council meeting as a report. </w:t>
      </w:r>
    </w:p>
    <w:p w14:paraId="6CD20576" w14:textId="4EE69477" w:rsidR="00D1518E" w:rsidRPr="00312DDC" w:rsidRDefault="00D1518E" w:rsidP="00FE5DD6">
      <w:pPr>
        <w:rPr>
          <w:szCs w:val="28"/>
        </w:rPr>
      </w:pPr>
      <w:r w:rsidRPr="00312DDC">
        <w:rPr>
          <w:rStyle w:val="Strong"/>
          <w:szCs w:val="28"/>
        </w:rPr>
        <w:t>Next steps:</w:t>
      </w:r>
      <w:r w:rsidR="007B044E" w:rsidRPr="00312DDC">
        <w:rPr>
          <w:szCs w:val="28"/>
        </w:rPr>
        <w:t xml:space="preserve"> </w:t>
      </w:r>
      <w:r w:rsidR="00A1374B">
        <w:rPr>
          <w:szCs w:val="28"/>
        </w:rPr>
        <w:t xml:space="preserve">Dawn Bly will chair the September meeting, and Judy Moe has agenda items ready for the October meeting. </w:t>
      </w:r>
    </w:p>
    <w:p w14:paraId="1554E5B3" w14:textId="3F5A4EF1" w:rsidR="00D1518E" w:rsidRPr="00312DDC" w:rsidRDefault="00D1518E" w:rsidP="00FE5DD6">
      <w:pPr>
        <w:rPr>
          <w:szCs w:val="28"/>
        </w:rPr>
      </w:pPr>
      <w:r w:rsidRPr="00312DDC">
        <w:rPr>
          <w:szCs w:val="28"/>
        </w:rPr>
        <w:t xml:space="preserve">Meeting adjourn </w:t>
      </w:r>
      <w:r w:rsidR="00952E65">
        <w:rPr>
          <w:szCs w:val="28"/>
        </w:rPr>
        <w:t>2</w:t>
      </w:r>
      <w:r w:rsidRPr="00312DDC">
        <w:rPr>
          <w:szCs w:val="28"/>
        </w:rPr>
        <w:t>:</w:t>
      </w:r>
      <w:r w:rsidR="00952E65">
        <w:rPr>
          <w:szCs w:val="28"/>
        </w:rPr>
        <w:t>44</w:t>
      </w:r>
      <w:r w:rsidRPr="00312DDC">
        <w:rPr>
          <w:szCs w:val="28"/>
        </w:rPr>
        <w:t xml:space="preserve"> pm</w:t>
      </w:r>
    </w:p>
    <w:p w14:paraId="7C92C316" w14:textId="23B74742" w:rsidR="00D1518E" w:rsidRPr="00312DDC" w:rsidRDefault="00D1518E" w:rsidP="00FE5DD6">
      <w:pPr>
        <w:rPr>
          <w:szCs w:val="28"/>
        </w:rPr>
      </w:pPr>
      <w:r w:rsidRPr="00312DDC">
        <w:rPr>
          <w:szCs w:val="28"/>
        </w:rPr>
        <w:t>Respectfully submitted by: Shannon Hartwig</w:t>
      </w:r>
    </w:p>
    <w:sectPr w:rsidR="00D1518E" w:rsidRPr="00312DDC"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8B6E1" w14:textId="77777777" w:rsidR="00DA3DF1" w:rsidRDefault="00DA3DF1" w:rsidP="00D91FF4">
      <w:r>
        <w:separator/>
      </w:r>
    </w:p>
  </w:endnote>
  <w:endnote w:type="continuationSeparator" w:id="0">
    <w:p w14:paraId="74555124" w14:textId="77777777" w:rsidR="00DA3DF1" w:rsidRDefault="00DA3DF1"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A8F18" w14:textId="43C48905" w:rsidR="00265001" w:rsidRDefault="00A1374B" w:rsidP="004D5D4A">
    <w:pPr>
      <w:pStyle w:val="Footer"/>
      <w:tabs>
        <w:tab w:val="clear" w:pos="10080"/>
        <w:tab w:val="left" w:pos="9900"/>
      </w:tabs>
    </w:pPr>
    <w:sdt>
      <w:sdtPr>
        <w:alias w:val="Title"/>
        <w:tag w:val=""/>
        <w:id w:val="1343751224"/>
        <w:placeholder>
          <w:docPart w:val="5F38370357E24F6691BE2386D3E8F15D"/>
        </w:placeholder>
        <w:dataBinding w:prefixMappings="xmlns:ns0='http://purl.org/dc/elements/1.1/' xmlns:ns1='http://schemas.openxmlformats.org/package/2006/metadata/core-properties' " w:xpath="/ns1:coreProperties[1]/ns0:title[1]" w:storeItemID="{6C3C8BC8-F283-45AE-878A-BAB7291924A1}"/>
        <w:text/>
      </w:sdtPr>
      <w:sdtEndPr/>
      <w:sdtContent>
        <w:r w:rsidR="004C6030">
          <w:t>External Relationships Committee Meeting Minutes, 7/20/22</w:t>
        </w:r>
      </w:sdtContent>
    </w:sdt>
    <w:r w:rsidR="0022744C">
      <w:tab/>
    </w:r>
    <w:r w:rsidR="0022744C">
      <w:fldChar w:fldCharType="begin"/>
    </w:r>
    <w:r w:rsidR="0022744C">
      <w:instrText xml:space="preserve"> PAGE   \* MERGEFORMAT </w:instrText>
    </w:r>
    <w:r w:rsidR="0022744C">
      <w:fldChar w:fldCharType="separate"/>
    </w:r>
    <w:r w:rsidR="0022744C">
      <w:rPr>
        <w:noProof/>
      </w:rPr>
      <w:t>1</w:t>
    </w:r>
    <w:r w:rsidR="0022744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BB691" w14:textId="77777777" w:rsidR="00DA3DF1" w:rsidRDefault="00DA3DF1" w:rsidP="00D91FF4">
      <w:r>
        <w:separator/>
      </w:r>
    </w:p>
  </w:footnote>
  <w:footnote w:type="continuationSeparator" w:id="0">
    <w:p w14:paraId="2214F3AE" w14:textId="77777777" w:rsidR="00DA3DF1" w:rsidRDefault="00DA3DF1"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D566D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4pt;height:28.2pt" o:bullet="t">
        <v:imagedata r:id="rId1" o:title="Art_Bullet_Green-Svc-Descr"/>
      </v:shape>
    </w:pict>
  </w:numPicBullet>
  <w:abstractNum w:abstractNumId="0" w15:restartNumberingAfterBreak="0">
    <w:nsid w:val="FFFFFF7C"/>
    <w:multiLevelType w:val="singleLevel"/>
    <w:tmpl w:val="68AC0D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0806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F89C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54E8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8B80D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DAEF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A24FB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B859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86CA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3A40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C8216B"/>
    <w:multiLevelType w:val="hybridMultilevel"/>
    <w:tmpl w:val="5E48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311AE3"/>
    <w:multiLevelType w:val="hybridMultilevel"/>
    <w:tmpl w:val="2CA4FB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36825"/>
    <w:multiLevelType w:val="hybridMultilevel"/>
    <w:tmpl w:val="48F8A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B2C4C"/>
    <w:multiLevelType w:val="multilevel"/>
    <w:tmpl w:val="14E4E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5"/>
  </w:num>
  <w:num w:numId="4">
    <w:abstractNumId w:val="29"/>
  </w:num>
  <w:num w:numId="5">
    <w:abstractNumId w:val="24"/>
  </w:num>
  <w:num w:numId="6">
    <w:abstractNumId w:val="10"/>
  </w:num>
  <w:num w:numId="7">
    <w:abstractNumId w:val="22"/>
  </w:num>
  <w:num w:numId="8">
    <w:abstractNumId w:val="13"/>
  </w:num>
  <w:num w:numId="9">
    <w:abstractNumId w:val="19"/>
  </w:num>
  <w:num w:numId="10">
    <w:abstractNumId w:val="8"/>
  </w:num>
  <w:num w:numId="11">
    <w:abstractNumId w:val="8"/>
  </w:num>
  <w:num w:numId="12">
    <w:abstractNumId w:val="36"/>
  </w:num>
  <w:num w:numId="13">
    <w:abstractNumId w:val="37"/>
  </w:num>
  <w:num w:numId="14">
    <w:abstractNumId w:val="23"/>
  </w:num>
  <w:num w:numId="15">
    <w:abstractNumId w:val="8"/>
  </w:num>
  <w:num w:numId="16">
    <w:abstractNumId w:val="37"/>
  </w:num>
  <w:num w:numId="17">
    <w:abstractNumId w:val="23"/>
  </w:num>
  <w:num w:numId="18">
    <w:abstractNumId w:val="16"/>
  </w:num>
  <w:num w:numId="19">
    <w:abstractNumId w:val="11"/>
  </w:num>
  <w:num w:numId="20">
    <w:abstractNumId w:val="1"/>
  </w:num>
  <w:num w:numId="21">
    <w:abstractNumId w:val="0"/>
  </w:num>
  <w:num w:numId="22">
    <w:abstractNumId w:val="14"/>
  </w:num>
  <w:num w:numId="23">
    <w:abstractNumId w:val="27"/>
  </w:num>
  <w:num w:numId="24">
    <w:abstractNumId w:val="30"/>
  </w:num>
  <w:num w:numId="25">
    <w:abstractNumId w:val="30"/>
  </w:num>
  <w:num w:numId="26">
    <w:abstractNumId w:val="31"/>
  </w:num>
  <w:num w:numId="27">
    <w:abstractNumId w:val="21"/>
  </w:num>
  <w:num w:numId="28">
    <w:abstractNumId w:val="26"/>
  </w:num>
  <w:num w:numId="29">
    <w:abstractNumId w:val="34"/>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20"/>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28"/>
  </w:num>
  <w:num w:numId="42">
    <w:abstractNumId w:val="18"/>
  </w:num>
  <w:num w:numId="43">
    <w:abstractNumId w:val="21"/>
  </w:num>
  <w:num w:numId="44">
    <w:abstractNumId w:val="21"/>
  </w:num>
  <w:num w:numId="45">
    <w:abstractNumId w:val="32"/>
  </w:num>
  <w:num w:numId="46">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A0MjW1NDWztDBX0lEKTi0uzszPAykwrgUA3VTkmywAAAA="/>
  </w:docVars>
  <w:rsids>
    <w:rsidRoot w:val="00BE388D"/>
    <w:rsid w:val="00002DEC"/>
    <w:rsid w:val="000065AC"/>
    <w:rsid w:val="00006A0A"/>
    <w:rsid w:val="000101FE"/>
    <w:rsid w:val="00021882"/>
    <w:rsid w:val="00021F9D"/>
    <w:rsid w:val="0003181B"/>
    <w:rsid w:val="000333F4"/>
    <w:rsid w:val="00040C79"/>
    <w:rsid w:val="00045C02"/>
    <w:rsid w:val="0005371F"/>
    <w:rsid w:val="00054F04"/>
    <w:rsid w:val="000620B2"/>
    <w:rsid w:val="00064B90"/>
    <w:rsid w:val="0007051A"/>
    <w:rsid w:val="0007107C"/>
    <w:rsid w:val="000722DA"/>
    <w:rsid w:val="0007374A"/>
    <w:rsid w:val="00077A06"/>
    <w:rsid w:val="00080404"/>
    <w:rsid w:val="00084742"/>
    <w:rsid w:val="00086A3F"/>
    <w:rsid w:val="000A0CCD"/>
    <w:rsid w:val="000B0A75"/>
    <w:rsid w:val="000B2E68"/>
    <w:rsid w:val="000C3708"/>
    <w:rsid w:val="000C3761"/>
    <w:rsid w:val="000C7373"/>
    <w:rsid w:val="000C7B64"/>
    <w:rsid w:val="000D2E11"/>
    <w:rsid w:val="000E313B"/>
    <w:rsid w:val="000E34E5"/>
    <w:rsid w:val="000E3E9D"/>
    <w:rsid w:val="000F1DAD"/>
    <w:rsid w:val="000F42FA"/>
    <w:rsid w:val="000F4BB1"/>
    <w:rsid w:val="0010660F"/>
    <w:rsid w:val="001131DE"/>
    <w:rsid w:val="00122003"/>
    <w:rsid w:val="00135082"/>
    <w:rsid w:val="00135DC7"/>
    <w:rsid w:val="001367E9"/>
    <w:rsid w:val="00136F4F"/>
    <w:rsid w:val="00142776"/>
    <w:rsid w:val="001468FF"/>
    <w:rsid w:val="00147ED1"/>
    <w:rsid w:val="001500D6"/>
    <w:rsid w:val="00157C41"/>
    <w:rsid w:val="001608AF"/>
    <w:rsid w:val="00160E79"/>
    <w:rsid w:val="0016451B"/>
    <w:rsid w:val="00164BFC"/>
    <w:rsid w:val="001661D9"/>
    <w:rsid w:val="001708EC"/>
    <w:rsid w:val="00190E20"/>
    <w:rsid w:val="001925A8"/>
    <w:rsid w:val="0019673D"/>
    <w:rsid w:val="00197518"/>
    <w:rsid w:val="00197F44"/>
    <w:rsid w:val="001A1AC8"/>
    <w:rsid w:val="001A46BB"/>
    <w:rsid w:val="001A4949"/>
    <w:rsid w:val="001B6FD0"/>
    <w:rsid w:val="001B79B1"/>
    <w:rsid w:val="001B7D48"/>
    <w:rsid w:val="001B7F14"/>
    <w:rsid w:val="001C3208"/>
    <w:rsid w:val="001C55E0"/>
    <w:rsid w:val="001D56E0"/>
    <w:rsid w:val="001D7B34"/>
    <w:rsid w:val="001E2494"/>
    <w:rsid w:val="001E5573"/>
    <w:rsid w:val="001E5ECF"/>
    <w:rsid w:val="00211CA3"/>
    <w:rsid w:val="002124FF"/>
    <w:rsid w:val="002159EF"/>
    <w:rsid w:val="00222A49"/>
    <w:rsid w:val="0022552E"/>
    <w:rsid w:val="0022744C"/>
    <w:rsid w:val="00227E68"/>
    <w:rsid w:val="00232F7C"/>
    <w:rsid w:val="00233206"/>
    <w:rsid w:val="00236CB0"/>
    <w:rsid w:val="00237351"/>
    <w:rsid w:val="00245F5E"/>
    <w:rsid w:val="002600FE"/>
    <w:rsid w:val="00260FA5"/>
    <w:rsid w:val="00261247"/>
    <w:rsid w:val="00264652"/>
    <w:rsid w:val="00264BEC"/>
    <w:rsid w:val="00265001"/>
    <w:rsid w:val="0026666A"/>
    <w:rsid w:val="0026674F"/>
    <w:rsid w:val="00276453"/>
    <w:rsid w:val="00280071"/>
    <w:rsid w:val="00282084"/>
    <w:rsid w:val="0028666A"/>
    <w:rsid w:val="00291052"/>
    <w:rsid w:val="002A12EA"/>
    <w:rsid w:val="002A5947"/>
    <w:rsid w:val="002B082B"/>
    <w:rsid w:val="002B57CC"/>
    <w:rsid w:val="002B5E79"/>
    <w:rsid w:val="002C0859"/>
    <w:rsid w:val="002C4D0D"/>
    <w:rsid w:val="002C5556"/>
    <w:rsid w:val="002D38BF"/>
    <w:rsid w:val="002E7098"/>
    <w:rsid w:val="002F1563"/>
    <w:rsid w:val="002F1947"/>
    <w:rsid w:val="002F7B44"/>
    <w:rsid w:val="00306D94"/>
    <w:rsid w:val="003125DF"/>
    <w:rsid w:val="00312DDC"/>
    <w:rsid w:val="00316C6B"/>
    <w:rsid w:val="003306BB"/>
    <w:rsid w:val="00330A0B"/>
    <w:rsid w:val="003321B8"/>
    <w:rsid w:val="00335736"/>
    <w:rsid w:val="00347AE2"/>
    <w:rsid w:val="003563D2"/>
    <w:rsid w:val="00362039"/>
    <w:rsid w:val="0037332F"/>
    <w:rsid w:val="00376FA5"/>
    <w:rsid w:val="00380A28"/>
    <w:rsid w:val="00392C70"/>
    <w:rsid w:val="003953F2"/>
    <w:rsid w:val="003A1479"/>
    <w:rsid w:val="003A1813"/>
    <w:rsid w:val="003B7D82"/>
    <w:rsid w:val="003C2B05"/>
    <w:rsid w:val="003C4644"/>
    <w:rsid w:val="003C5BE3"/>
    <w:rsid w:val="003D404B"/>
    <w:rsid w:val="00402214"/>
    <w:rsid w:val="004132FE"/>
    <w:rsid w:val="00413A7C"/>
    <w:rsid w:val="004141DD"/>
    <w:rsid w:val="00422502"/>
    <w:rsid w:val="00430EE1"/>
    <w:rsid w:val="004333D3"/>
    <w:rsid w:val="004368E8"/>
    <w:rsid w:val="00440782"/>
    <w:rsid w:val="00443DC4"/>
    <w:rsid w:val="00450147"/>
    <w:rsid w:val="00461804"/>
    <w:rsid w:val="004643F7"/>
    <w:rsid w:val="00466810"/>
    <w:rsid w:val="0047221E"/>
    <w:rsid w:val="0047706A"/>
    <w:rsid w:val="004816B5"/>
    <w:rsid w:val="00483DD2"/>
    <w:rsid w:val="00494E6F"/>
    <w:rsid w:val="004A1B4D"/>
    <w:rsid w:val="004A58DD"/>
    <w:rsid w:val="004A6119"/>
    <w:rsid w:val="004B4448"/>
    <w:rsid w:val="004B47DC"/>
    <w:rsid w:val="004C6030"/>
    <w:rsid w:val="004D533C"/>
    <w:rsid w:val="004D5D4A"/>
    <w:rsid w:val="004E34C2"/>
    <w:rsid w:val="004E3DF6"/>
    <w:rsid w:val="004E5378"/>
    <w:rsid w:val="004E75B3"/>
    <w:rsid w:val="004F03B5"/>
    <w:rsid w:val="004F04BA"/>
    <w:rsid w:val="004F0EFF"/>
    <w:rsid w:val="004F4A0D"/>
    <w:rsid w:val="0050093F"/>
    <w:rsid w:val="0050176E"/>
    <w:rsid w:val="00502618"/>
    <w:rsid w:val="005069CF"/>
    <w:rsid w:val="00507A8D"/>
    <w:rsid w:val="00514788"/>
    <w:rsid w:val="00525D44"/>
    <w:rsid w:val="005322C3"/>
    <w:rsid w:val="0054371B"/>
    <w:rsid w:val="00557BC1"/>
    <w:rsid w:val="0056615E"/>
    <w:rsid w:val="005666F2"/>
    <w:rsid w:val="0057515F"/>
    <w:rsid w:val="00575AD3"/>
    <w:rsid w:val="0058227B"/>
    <w:rsid w:val="005A2E41"/>
    <w:rsid w:val="005B2DDF"/>
    <w:rsid w:val="005B4AE7"/>
    <w:rsid w:val="005B53B0"/>
    <w:rsid w:val="005C16D8"/>
    <w:rsid w:val="005C7608"/>
    <w:rsid w:val="005D2FDE"/>
    <w:rsid w:val="005D3E8F"/>
    <w:rsid w:val="005D4207"/>
    <w:rsid w:val="005D4525"/>
    <w:rsid w:val="005D45B3"/>
    <w:rsid w:val="005D4E03"/>
    <w:rsid w:val="005E3FC1"/>
    <w:rsid w:val="005F6005"/>
    <w:rsid w:val="00601B3F"/>
    <w:rsid w:val="00601D81"/>
    <w:rsid w:val="006064AB"/>
    <w:rsid w:val="0061645A"/>
    <w:rsid w:val="00621BD2"/>
    <w:rsid w:val="00622BB5"/>
    <w:rsid w:val="00625FD3"/>
    <w:rsid w:val="00627EB0"/>
    <w:rsid w:val="00632DE1"/>
    <w:rsid w:val="00640E19"/>
    <w:rsid w:val="00645C72"/>
    <w:rsid w:val="00645D57"/>
    <w:rsid w:val="00652D74"/>
    <w:rsid w:val="00655345"/>
    <w:rsid w:val="0065683E"/>
    <w:rsid w:val="006575CB"/>
    <w:rsid w:val="0066210E"/>
    <w:rsid w:val="00672536"/>
    <w:rsid w:val="00673660"/>
    <w:rsid w:val="00681EDC"/>
    <w:rsid w:val="00683D66"/>
    <w:rsid w:val="006840D7"/>
    <w:rsid w:val="0068649F"/>
    <w:rsid w:val="00687189"/>
    <w:rsid w:val="00690490"/>
    <w:rsid w:val="00697CCC"/>
    <w:rsid w:val="006A5ACA"/>
    <w:rsid w:val="006A7B50"/>
    <w:rsid w:val="006B13B7"/>
    <w:rsid w:val="006B2772"/>
    <w:rsid w:val="006B2942"/>
    <w:rsid w:val="006B3994"/>
    <w:rsid w:val="006C0E45"/>
    <w:rsid w:val="006D2AAE"/>
    <w:rsid w:val="006D4829"/>
    <w:rsid w:val="006E18EC"/>
    <w:rsid w:val="006F31A7"/>
    <w:rsid w:val="006F3B38"/>
    <w:rsid w:val="006F7680"/>
    <w:rsid w:val="006F77AE"/>
    <w:rsid w:val="007024F9"/>
    <w:rsid w:val="007137A4"/>
    <w:rsid w:val="0071467E"/>
    <w:rsid w:val="0074778B"/>
    <w:rsid w:val="00752E61"/>
    <w:rsid w:val="00771E60"/>
    <w:rsid w:val="0077225E"/>
    <w:rsid w:val="00773FFE"/>
    <w:rsid w:val="007857F7"/>
    <w:rsid w:val="00793F48"/>
    <w:rsid w:val="007A072D"/>
    <w:rsid w:val="007B044E"/>
    <w:rsid w:val="007B35B2"/>
    <w:rsid w:val="007B6518"/>
    <w:rsid w:val="007D1FFF"/>
    <w:rsid w:val="007D42A0"/>
    <w:rsid w:val="007E685C"/>
    <w:rsid w:val="007F1858"/>
    <w:rsid w:val="007F6108"/>
    <w:rsid w:val="007F7097"/>
    <w:rsid w:val="00803F5D"/>
    <w:rsid w:val="00806678"/>
    <w:rsid w:val="008067A6"/>
    <w:rsid w:val="00812C0B"/>
    <w:rsid w:val="008140CC"/>
    <w:rsid w:val="0082299C"/>
    <w:rsid w:val="008251B3"/>
    <w:rsid w:val="00834308"/>
    <w:rsid w:val="00836C11"/>
    <w:rsid w:val="00843C82"/>
    <w:rsid w:val="00844F1D"/>
    <w:rsid w:val="0084749F"/>
    <w:rsid w:val="00850ED2"/>
    <w:rsid w:val="00857616"/>
    <w:rsid w:val="008624D5"/>
    <w:rsid w:val="0086418B"/>
    <w:rsid w:val="00864202"/>
    <w:rsid w:val="008671E3"/>
    <w:rsid w:val="008B37B1"/>
    <w:rsid w:val="008B5443"/>
    <w:rsid w:val="008B7A1E"/>
    <w:rsid w:val="008C7EEB"/>
    <w:rsid w:val="008D0DEF"/>
    <w:rsid w:val="008D1510"/>
    <w:rsid w:val="008D2256"/>
    <w:rsid w:val="008D5E3D"/>
    <w:rsid w:val="008E09D4"/>
    <w:rsid w:val="008E1443"/>
    <w:rsid w:val="008E3889"/>
    <w:rsid w:val="008F4066"/>
    <w:rsid w:val="008F7133"/>
    <w:rsid w:val="00905BC6"/>
    <w:rsid w:val="0090737A"/>
    <w:rsid w:val="00914D60"/>
    <w:rsid w:val="00917A77"/>
    <w:rsid w:val="00925BDC"/>
    <w:rsid w:val="0093252C"/>
    <w:rsid w:val="00941AB9"/>
    <w:rsid w:val="0094786F"/>
    <w:rsid w:val="00950836"/>
    <w:rsid w:val="00952E65"/>
    <w:rsid w:val="009547E6"/>
    <w:rsid w:val="0096108C"/>
    <w:rsid w:val="00961C00"/>
    <w:rsid w:val="00963BA0"/>
    <w:rsid w:val="00967764"/>
    <w:rsid w:val="009810EE"/>
    <w:rsid w:val="009836BD"/>
    <w:rsid w:val="009837DB"/>
    <w:rsid w:val="00984CC9"/>
    <w:rsid w:val="00990E51"/>
    <w:rsid w:val="0099233F"/>
    <w:rsid w:val="00993854"/>
    <w:rsid w:val="009A104E"/>
    <w:rsid w:val="009A1A5C"/>
    <w:rsid w:val="009A35E2"/>
    <w:rsid w:val="009B1B46"/>
    <w:rsid w:val="009B54A0"/>
    <w:rsid w:val="009B5721"/>
    <w:rsid w:val="009C164A"/>
    <w:rsid w:val="009C2157"/>
    <w:rsid w:val="009C3BE7"/>
    <w:rsid w:val="009C6405"/>
    <w:rsid w:val="009C65A7"/>
    <w:rsid w:val="009D39DC"/>
    <w:rsid w:val="009D72B3"/>
    <w:rsid w:val="009E079C"/>
    <w:rsid w:val="009E27DD"/>
    <w:rsid w:val="009E50E3"/>
    <w:rsid w:val="009E6B67"/>
    <w:rsid w:val="009F6B2C"/>
    <w:rsid w:val="00A047DE"/>
    <w:rsid w:val="00A1374B"/>
    <w:rsid w:val="00A24F3B"/>
    <w:rsid w:val="00A30799"/>
    <w:rsid w:val="00A476C1"/>
    <w:rsid w:val="00A57FE8"/>
    <w:rsid w:val="00A61CAA"/>
    <w:rsid w:val="00A64ECE"/>
    <w:rsid w:val="00A66185"/>
    <w:rsid w:val="00A71CAD"/>
    <w:rsid w:val="00A731A2"/>
    <w:rsid w:val="00A80403"/>
    <w:rsid w:val="00A827B0"/>
    <w:rsid w:val="00A827C1"/>
    <w:rsid w:val="00A83244"/>
    <w:rsid w:val="00A835DA"/>
    <w:rsid w:val="00A9068F"/>
    <w:rsid w:val="00A92AFF"/>
    <w:rsid w:val="00A93F40"/>
    <w:rsid w:val="00A96F93"/>
    <w:rsid w:val="00AB0848"/>
    <w:rsid w:val="00AB1F46"/>
    <w:rsid w:val="00AB65FF"/>
    <w:rsid w:val="00AD122F"/>
    <w:rsid w:val="00AD22CD"/>
    <w:rsid w:val="00AD39DA"/>
    <w:rsid w:val="00AD5DFE"/>
    <w:rsid w:val="00AE5772"/>
    <w:rsid w:val="00AF22AD"/>
    <w:rsid w:val="00AF4D7F"/>
    <w:rsid w:val="00AF5107"/>
    <w:rsid w:val="00B06264"/>
    <w:rsid w:val="00B06423"/>
    <w:rsid w:val="00B07C8F"/>
    <w:rsid w:val="00B221AE"/>
    <w:rsid w:val="00B275D4"/>
    <w:rsid w:val="00B301BB"/>
    <w:rsid w:val="00B437C8"/>
    <w:rsid w:val="00B4417B"/>
    <w:rsid w:val="00B4586E"/>
    <w:rsid w:val="00B53408"/>
    <w:rsid w:val="00B539C3"/>
    <w:rsid w:val="00B57CCB"/>
    <w:rsid w:val="00B60032"/>
    <w:rsid w:val="00B62430"/>
    <w:rsid w:val="00B66256"/>
    <w:rsid w:val="00B72F03"/>
    <w:rsid w:val="00B75051"/>
    <w:rsid w:val="00B75990"/>
    <w:rsid w:val="00B77CC5"/>
    <w:rsid w:val="00B82394"/>
    <w:rsid w:val="00B83B8E"/>
    <w:rsid w:val="00B859DE"/>
    <w:rsid w:val="00B91F36"/>
    <w:rsid w:val="00BC34CB"/>
    <w:rsid w:val="00BC3C7C"/>
    <w:rsid w:val="00BC5DE7"/>
    <w:rsid w:val="00BD0E59"/>
    <w:rsid w:val="00BD2E78"/>
    <w:rsid w:val="00BE0288"/>
    <w:rsid w:val="00BE030F"/>
    <w:rsid w:val="00BE3444"/>
    <w:rsid w:val="00BE388D"/>
    <w:rsid w:val="00C05A8E"/>
    <w:rsid w:val="00C10A0F"/>
    <w:rsid w:val="00C12D2F"/>
    <w:rsid w:val="00C22302"/>
    <w:rsid w:val="00C247CD"/>
    <w:rsid w:val="00C25DC1"/>
    <w:rsid w:val="00C26399"/>
    <w:rsid w:val="00C277A8"/>
    <w:rsid w:val="00C27B29"/>
    <w:rsid w:val="00C309AE"/>
    <w:rsid w:val="00C316B0"/>
    <w:rsid w:val="00C365CE"/>
    <w:rsid w:val="00C417EB"/>
    <w:rsid w:val="00C528AE"/>
    <w:rsid w:val="00C83744"/>
    <w:rsid w:val="00C87E0E"/>
    <w:rsid w:val="00C90830"/>
    <w:rsid w:val="00CA4075"/>
    <w:rsid w:val="00CA5D23"/>
    <w:rsid w:val="00CB29C1"/>
    <w:rsid w:val="00CB55F9"/>
    <w:rsid w:val="00CB6849"/>
    <w:rsid w:val="00CB6B96"/>
    <w:rsid w:val="00CC5A85"/>
    <w:rsid w:val="00CC63CC"/>
    <w:rsid w:val="00CE0FEE"/>
    <w:rsid w:val="00CE1B11"/>
    <w:rsid w:val="00CE266A"/>
    <w:rsid w:val="00CE45B0"/>
    <w:rsid w:val="00CF1393"/>
    <w:rsid w:val="00CF4F3A"/>
    <w:rsid w:val="00CF7EC3"/>
    <w:rsid w:val="00D0014D"/>
    <w:rsid w:val="00D1518E"/>
    <w:rsid w:val="00D22819"/>
    <w:rsid w:val="00D33929"/>
    <w:rsid w:val="00D37064"/>
    <w:rsid w:val="00D47907"/>
    <w:rsid w:val="00D47F30"/>
    <w:rsid w:val="00D511F0"/>
    <w:rsid w:val="00D54EE5"/>
    <w:rsid w:val="00D5579E"/>
    <w:rsid w:val="00D56657"/>
    <w:rsid w:val="00D63F82"/>
    <w:rsid w:val="00D640FC"/>
    <w:rsid w:val="00D66017"/>
    <w:rsid w:val="00D70F7D"/>
    <w:rsid w:val="00D761F7"/>
    <w:rsid w:val="00D91FF4"/>
    <w:rsid w:val="00D92929"/>
    <w:rsid w:val="00D93C2E"/>
    <w:rsid w:val="00D970A5"/>
    <w:rsid w:val="00DA0901"/>
    <w:rsid w:val="00DA3DF1"/>
    <w:rsid w:val="00DB0360"/>
    <w:rsid w:val="00DB165B"/>
    <w:rsid w:val="00DB4967"/>
    <w:rsid w:val="00DC1A1C"/>
    <w:rsid w:val="00DC22CF"/>
    <w:rsid w:val="00DD748A"/>
    <w:rsid w:val="00DE50CB"/>
    <w:rsid w:val="00DF0732"/>
    <w:rsid w:val="00DF60DE"/>
    <w:rsid w:val="00E050DF"/>
    <w:rsid w:val="00E05E52"/>
    <w:rsid w:val="00E14219"/>
    <w:rsid w:val="00E206AE"/>
    <w:rsid w:val="00E20748"/>
    <w:rsid w:val="00E20F02"/>
    <w:rsid w:val="00E229C1"/>
    <w:rsid w:val="00E23397"/>
    <w:rsid w:val="00E32CD7"/>
    <w:rsid w:val="00E33F60"/>
    <w:rsid w:val="00E37DF5"/>
    <w:rsid w:val="00E41F1D"/>
    <w:rsid w:val="00E44EE1"/>
    <w:rsid w:val="00E51CCF"/>
    <w:rsid w:val="00E51F6A"/>
    <w:rsid w:val="00E5241D"/>
    <w:rsid w:val="00E55EE8"/>
    <w:rsid w:val="00E5680C"/>
    <w:rsid w:val="00E61A16"/>
    <w:rsid w:val="00E652FC"/>
    <w:rsid w:val="00E7358D"/>
    <w:rsid w:val="00E76267"/>
    <w:rsid w:val="00E97410"/>
    <w:rsid w:val="00EA0993"/>
    <w:rsid w:val="00EA2CFC"/>
    <w:rsid w:val="00EA48E8"/>
    <w:rsid w:val="00EA535B"/>
    <w:rsid w:val="00EC4994"/>
    <w:rsid w:val="00EC579D"/>
    <w:rsid w:val="00ED5BDC"/>
    <w:rsid w:val="00ED7DAC"/>
    <w:rsid w:val="00EE25A7"/>
    <w:rsid w:val="00EE7054"/>
    <w:rsid w:val="00EF68C0"/>
    <w:rsid w:val="00EF729F"/>
    <w:rsid w:val="00F03DAC"/>
    <w:rsid w:val="00F067A6"/>
    <w:rsid w:val="00F20B25"/>
    <w:rsid w:val="00F212F3"/>
    <w:rsid w:val="00F278C3"/>
    <w:rsid w:val="00F31EF4"/>
    <w:rsid w:val="00F36ECD"/>
    <w:rsid w:val="00F67988"/>
    <w:rsid w:val="00F67E44"/>
    <w:rsid w:val="00F67ED7"/>
    <w:rsid w:val="00F70C03"/>
    <w:rsid w:val="00F7437F"/>
    <w:rsid w:val="00F800FE"/>
    <w:rsid w:val="00F84D74"/>
    <w:rsid w:val="00F87A23"/>
    <w:rsid w:val="00F9084A"/>
    <w:rsid w:val="00F914D8"/>
    <w:rsid w:val="00FB0BE7"/>
    <w:rsid w:val="00FB6E40"/>
    <w:rsid w:val="00FD1CCB"/>
    <w:rsid w:val="00FD5BF8"/>
    <w:rsid w:val="00FD6BA3"/>
    <w:rsid w:val="00FD7B20"/>
    <w:rsid w:val="00FE12DB"/>
    <w:rsid w:val="00FE270A"/>
    <w:rsid w:val="00FE2B43"/>
    <w:rsid w:val="00FE5DD6"/>
    <w:rsid w:val="00FE7D9E"/>
    <w:rsid w:val="00FF0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5AD3"/>
    <w:pPr>
      <w:spacing w:before="200" w:after="200"/>
    </w:pPr>
    <w:rPr>
      <w:sz w:val="28"/>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E050D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803F5D"/>
    <w:pPr>
      <w:spacing w:before="0" w:line="240" w:lineRule="auto"/>
    </w:pPr>
    <w:rPr>
      <w:sz w:val="28"/>
      <w:szCs w:val="28"/>
    </w:r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 w:type="paragraph" w:styleId="NormalWeb">
    <w:name w:val="Normal (Web)"/>
    <w:basedOn w:val="Normal"/>
    <w:uiPriority w:val="99"/>
    <w:semiHidden/>
    <w:unhideWhenUsed/>
    <w:rsid w:val="00142776"/>
    <w:pPr>
      <w:spacing w:before="100" w:beforeAutospacing="1" w:after="100" w:afterAutospacing="1" w:line="240" w:lineRule="auto"/>
    </w:pPr>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75564726">
      <w:bodyDiv w:val="1"/>
      <w:marLeft w:val="0"/>
      <w:marRight w:val="0"/>
      <w:marTop w:val="0"/>
      <w:marBottom w:val="0"/>
      <w:divBdr>
        <w:top w:val="none" w:sz="0" w:space="0" w:color="auto"/>
        <w:left w:val="none" w:sz="0" w:space="0" w:color="auto"/>
        <w:bottom w:val="none" w:sz="0" w:space="0" w:color="auto"/>
        <w:right w:val="none" w:sz="0" w:space="0" w:color="auto"/>
      </w:divBdr>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11656754">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923998653">
      <w:bodyDiv w:val="1"/>
      <w:marLeft w:val="0"/>
      <w:marRight w:val="0"/>
      <w:marTop w:val="0"/>
      <w:marBottom w:val="0"/>
      <w:divBdr>
        <w:top w:val="none" w:sz="0" w:space="0" w:color="auto"/>
        <w:left w:val="none" w:sz="0" w:space="0" w:color="auto"/>
        <w:bottom w:val="none" w:sz="0" w:space="0" w:color="auto"/>
        <w:right w:val="none" w:sz="0" w:space="0" w:color="auto"/>
      </w:divBdr>
    </w:div>
    <w:div w:id="967396526">
      <w:bodyDiv w:val="1"/>
      <w:marLeft w:val="0"/>
      <w:marRight w:val="0"/>
      <w:marTop w:val="0"/>
      <w:marBottom w:val="0"/>
      <w:divBdr>
        <w:top w:val="none" w:sz="0" w:space="0" w:color="auto"/>
        <w:left w:val="none" w:sz="0" w:space="0" w:color="auto"/>
        <w:bottom w:val="none" w:sz="0" w:space="0" w:color="auto"/>
        <w:right w:val="none" w:sz="0" w:space="0" w:color="auto"/>
      </w:divBdr>
    </w:div>
    <w:div w:id="1402364801">
      <w:bodyDiv w:val="1"/>
      <w:marLeft w:val="0"/>
      <w:marRight w:val="0"/>
      <w:marTop w:val="0"/>
      <w:marBottom w:val="0"/>
      <w:divBdr>
        <w:top w:val="none" w:sz="0" w:space="0" w:color="auto"/>
        <w:left w:val="none" w:sz="0" w:space="0" w:color="auto"/>
        <w:bottom w:val="none" w:sz="0" w:space="0" w:color="auto"/>
        <w:right w:val="none" w:sz="0" w:space="0" w:color="auto"/>
      </w:divBdr>
    </w:div>
    <w:div w:id="2134906703">
      <w:bodyDiv w:val="1"/>
      <w:marLeft w:val="0"/>
      <w:marRight w:val="0"/>
      <w:marTop w:val="0"/>
      <w:marBottom w:val="0"/>
      <w:divBdr>
        <w:top w:val="none" w:sz="0" w:space="0" w:color="auto"/>
        <w:left w:val="none" w:sz="0" w:space="0" w:color="auto"/>
        <w:bottom w:val="none" w:sz="0" w:space="0" w:color="auto"/>
        <w:right w:val="none" w:sz="0" w:space="0" w:color="auto"/>
      </w:divBdr>
      <w:divsChild>
        <w:div w:id="1197888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38370357E24F6691BE2386D3E8F15D"/>
        <w:category>
          <w:name w:val="General"/>
          <w:gallery w:val="placeholder"/>
        </w:category>
        <w:types>
          <w:type w:val="bbPlcHdr"/>
        </w:types>
        <w:behaviors>
          <w:behavior w:val="content"/>
        </w:behaviors>
        <w:guid w:val="{437D911B-7B81-45FA-8153-74808E20DAF3}"/>
      </w:docPartPr>
      <w:docPartBody>
        <w:p w:rsidR="00B07721" w:rsidRDefault="00B378E4">
          <w:r w:rsidRPr="00CB1E1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E4"/>
    <w:rsid w:val="00166E0E"/>
    <w:rsid w:val="001F1C15"/>
    <w:rsid w:val="002B5F33"/>
    <w:rsid w:val="004369A5"/>
    <w:rsid w:val="00885C49"/>
    <w:rsid w:val="00A05CE7"/>
    <w:rsid w:val="00B07721"/>
    <w:rsid w:val="00B3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8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E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4.xml><?xml version="1.0" encoding="utf-8"?>
<ds:datastoreItem xmlns:ds="http://schemas.openxmlformats.org/officeDocument/2006/customXml" ds:itemID="{1582D9B7-C114-4197-9910-4B4E76114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588</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xternal Relationships Committee Meeting Minutes, 7/20/22</vt:lpstr>
    </vt:vector>
  </TitlesOfParts>
  <Manager/>
  <Company>Minnesota Council on Disability</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Relationships Committee Meeting Minutes, 7/20/22</dc:title>
  <dc:subject>Meeting minutes</dc:subject>
  <dc:creator>Shannon Hartwig</dc:creator>
  <cp:keywords/>
  <dc:description/>
  <cp:lastModifiedBy>Hartwig, Shannon (MCD)</cp:lastModifiedBy>
  <cp:revision>18</cp:revision>
  <dcterms:created xsi:type="dcterms:W3CDTF">2022-08-12T14:20:00Z</dcterms:created>
  <dcterms:modified xsi:type="dcterms:W3CDTF">2022-08-16T15:58: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